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58DD0" w14:textId="02326974" w:rsidR="00143C90" w:rsidRPr="00BF13A6" w:rsidRDefault="00143C90" w:rsidP="004B215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</w:pPr>
    </w:p>
    <w:p w14:paraId="21E4EE84" w14:textId="39FB08C1" w:rsidR="007A5932" w:rsidRDefault="007A5932" w:rsidP="007A59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7A593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Industrialization of the Agriculture which </w:t>
      </w:r>
      <w:r w:rsidR="004B2152" w:rsidRPr="007A593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happ</w:t>
      </w:r>
      <w:r w:rsidR="004B215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e</w:t>
      </w:r>
      <w:r w:rsidR="004B2152" w:rsidRPr="007A593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ned</w:t>
      </w:r>
      <w:r w:rsidRPr="007A593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during the World war (Around 1940) has started the spike on the global temperature, which ti</w:t>
      </w:r>
      <w:r w:rsidR="004B215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l</w:t>
      </w:r>
      <w:r w:rsidRPr="007A593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l date has not stopped. Their lies some of the key proponents of Global Warming, which is Industrialized agriculture to increase Yield per </w:t>
      </w:r>
      <w:r w:rsidR="004B215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hectare. </w:t>
      </w:r>
      <w:r w:rsidR="004B2152" w:rsidRPr="004B215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For global hunger index to be low across the world and for</w:t>
      </w:r>
      <w:r w:rsidR="004B215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a</w:t>
      </w:r>
      <w:r w:rsidR="004B2152" w:rsidRPr="004B215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dequacy ratio to be uniform across all nutrients, we need a sustainable Food production system. This can be achieved by building a Sustainable Crop management system which majorly covers Crop diversification and natural farming methods.</w:t>
      </w:r>
    </w:p>
    <w:p w14:paraId="6E8BAC27" w14:textId="12F09BA6" w:rsidR="004B2152" w:rsidRPr="004B2152" w:rsidRDefault="004B2152" w:rsidP="007A59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</w:pPr>
      <w:r w:rsidRPr="004B2152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Challenges in industrialization of agriculture</w:t>
      </w:r>
    </w:p>
    <w:p w14:paraId="273C73D1" w14:textId="0F5DC6C7" w:rsidR="00B85914" w:rsidRPr="003817A6" w:rsidRDefault="00FC1216" w:rsidP="00B8591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Some of the ch</w:t>
      </w:r>
      <w:r w:rsidR="002339BD"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allenges in current</w:t>
      </w:r>
      <w:r w:rsidR="00B85914"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agriculture system </w:t>
      </w:r>
      <w:r w:rsidR="002339BD"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which has a devastating effect on climate change directly or indirectly</w:t>
      </w:r>
      <w:r w:rsidR="00B85914"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:</w:t>
      </w:r>
    </w:p>
    <w:p w14:paraId="6A9835AD" w14:textId="74E95509" w:rsidR="00B85914" w:rsidRPr="007B4E6C" w:rsidRDefault="002339BD" w:rsidP="00B8591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</w:pPr>
      <w:r w:rsidRPr="007B4E6C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Stubble</w:t>
      </w:r>
      <w:r w:rsidR="00B85914" w:rsidRPr="007B4E6C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 xml:space="preserve"> burning</w:t>
      </w:r>
      <w:r w:rsidR="007B4E6C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:</w:t>
      </w:r>
    </w:p>
    <w:p w14:paraId="0633E1AD" w14:textId="07E4354D" w:rsidR="00C22FC6" w:rsidRPr="004B2152" w:rsidRDefault="003101B4" w:rsidP="004B215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One of the most common practice followed in farming is stubble burning where tonnes of rice straws are burned to r</w:t>
      </w:r>
      <w:r w:rsidR="00EB1F82"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e</w:t>
      </w:r>
      <w:r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move the wastage and weed</w:t>
      </w:r>
      <w:r w:rsidR="00EB1F82"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required for next cultivation. This has adverse effects on climate, contributing majorly in high AQI index. It also degrades the soil fertility by destroying the friendly organisms required to main</w:t>
      </w:r>
      <w:r w:rsidR="00245891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tain</w:t>
      </w:r>
      <w:r w:rsidR="00EB1F82"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the nutrients and moisture in soil</w:t>
      </w:r>
    </w:p>
    <w:p w14:paraId="79813CF1" w14:textId="77777777" w:rsidR="003817A6" w:rsidRPr="003817A6" w:rsidRDefault="003817A6" w:rsidP="003817A6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</w:p>
    <w:p w14:paraId="71CC85BC" w14:textId="367035D4" w:rsidR="00B85914" w:rsidRPr="007B4E6C" w:rsidRDefault="002339BD" w:rsidP="00B8591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</w:pPr>
      <w:r w:rsidRPr="007B4E6C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High usage of pesticides and fertilizers</w:t>
      </w:r>
      <w:r w:rsidR="007B4E6C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:</w:t>
      </w:r>
    </w:p>
    <w:p w14:paraId="1242C450" w14:textId="5E5F9B91" w:rsidR="00C96DE9" w:rsidRDefault="00944E78" w:rsidP="00C96DE9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To protect their crops, farmers tend to make extensive use of harmful pesticides and fertilizers which degrades the soil quality</w:t>
      </w:r>
      <w:r w:rsidR="00C96DE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and negatively impacts health of consumers.</w:t>
      </w:r>
    </w:p>
    <w:p w14:paraId="14DFE46B" w14:textId="6C4A8F12" w:rsidR="00C96DE9" w:rsidRDefault="00C96DE9" w:rsidP="00C96DE9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</w:p>
    <w:p w14:paraId="01BB8053" w14:textId="5DF92F41" w:rsidR="002339BD" w:rsidRPr="007B4E6C" w:rsidRDefault="002339BD" w:rsidP="00B8591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</w:pPr>
      <w:r w:rsidRPr="007B4E6C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Irrigation using fresh ground water</w:t>
      </w:r>
      <w:r w:rsidR="007B4E6C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:</w:t>
      </w:r>
    </w:p>
    <w:p w14:paraId="5BCF91EC" w14:textId="4A89F8F6" w:rsidR="004153F7" w:rsidRPr="003817A6" w:rsidRDefault="004153F7" w:rsidP="004153F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This has been a cause of concern for most of the states in India. Using fresh ground water for irrigation has depleted the water level to an extent which is close to a drought like situation in many places.</w:t>
      </w:r>
    </w:p>
    <w:p w14:paraId="266B56C0" w14:textId="70D14553" w:rsidR="00245891" w:rsidRDefault="00245891" w:rsidP="00B8591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If the world continues practicing these agricultures techniques, within next two decades, there will be scarcity of water, clean air, and fertile soil. Due to non-availability of all these resources, farming would be near to impossible, and the world would be moving towards situation of hunger. To avoid this situation, our team is building a</w:t>
      </w:r>
      <w:r w:rsidR="004B215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n AI based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platform to provide a sustainable solution for the above problem- </w:t>
      </w:r>
      <w:r w:rsidRPr="003817A6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Crop Diversification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for Zero Hunger</w:t>
      </w:r>
    </w:p>
    <w:p w14:paraId="6A4E758C" w14:textId="1CD82273" w:rsidR="008C3CFF" w:rsidRPr="004B2152" w:rsidRDefault="00245891" w:rsidP="00B8591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</w:pPr>
      <w:r w:rsidRPr="004B2152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How Crop Diversification will be a solution to these problems?</w:t>
      </w:r>
    </w:p>
    <w:p w14:paraId="1B851515" w14:textId="31386D20" w:rsidR="000C2393" w:rsidRPr="003817A6" w:rsidRDefault="00143C90" w:rsidP="00B8591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Crop </w:t>
      </w:r>
      <w:r w:rsidR="000C2393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diversification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allow</w:t>
      </w:r>
      <w:r w:rsidR="004B2152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s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farmers to produce variety of crops in a given area by substituting staple crops like wheat and rice with other products that helps in retaining the soil nutrients and are not water-intensive crop</w:t>
      </w:r>
      <w:r w:rsidR="000C2393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. This would help in mitigating the negative impact of problems discussed above</w:t>
      </w:r>
      <w:r w:rsid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.</w:t>
      </w:r>
    </w:p>
    <w:p w14:paraId="566EAE14" w14:textId="1533F695" w:rsidR="000C2393" w:rsidRPr="00F41B89" w:rsidRDefault="000C2393" w:rsidP="00F41B8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Paddy harvesting leads to tones of rice </w:t>
      </w:r>
      <w:r w:rsidR="00F41B89" w:rsidRP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straws</w:t>
      </w:r>
      <w:r w:rsidRP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which becomes a major challenge for farmers to remove this waste so that the field is ready for next cultivation.  Substituting the major proportion of rice production with other nutritious crops</w:t>
      </w:r>
      <w:r w:rsidR="00F41B89" w:rsidRP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(like millets, soyabean, maize)</w:t>
      </w:r>
      <w:r w:rsidRP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will resolve the issue of stubble burning to great extent. </w:t>
      </w:r>
    </w:p>
    <w:p w14:paraId="575D4CCF" w14:textId="22DC2402" w:rsidR="00EE7B75" w:rsidRDefault="000C2393" w:rsidP="00F41B8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lastRenderedPageBreak/>
        <w:t xml:space="preserve">Furthermore, growing millets are highly nutritious for the soil and does not guzzle water like paddy. This will </w:t>
      </w:r>
      <w:r w:rsid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gradually </w:t>
      </w:r>
      <w:r w:rsidRP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reduce the usage of pesticides </w:t>
      </w:r>
      <w:r w:rsidR="00F41B89" w:rsidRP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as well as ground water.</w:t>
      </w:r>
      <w:r w:rsid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Adding to this, growing fruits, millets etc helps </w:t>
      </w:r>
      <w:r w:rsidR="00013508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rainwater</w:t>
      </w:r>
      <w:r w:rsidR="00F41B89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to perforate and contributes in retention of ground water which is not possible in case of paddy due to its cultivation methods.</w:t>
      </w:r>
    </w:p>
    <w:p w14:paraId="725E1D31" w14:textId="0E0A9785" w:rsidR="00EE7B75" w:rsidRPr="00EE7B75" w:rsidRDefault="00EE7B75" w:rsidP="00F41B8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</w:pPr>
      <w:r w:rsidRPr="00EE7B75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Our solution: AI based crop recommender system</w:t>
      </w:r>
      <w:r w:rsidR="00655621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 xml:space="preserve"> (based on IBM Watson Studio).</w:t>
      </w:r>
    </w:p>
    <w:p w14:paraId="1A7E377A" w14:textId="61305969" w:rsidR="00FF6A2A" w:rsidRDefault="00FF6A2A" w:rsidP="00F41B8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The AI based </w:t>
      </w:r>
      <w:r w:rsidR="00EE7B75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crop 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recommender system that we propose here would allow farmers to grow alternative</w:t>
      </w:r>
      <w:r w:rsidR="005F53D0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climate-friendly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 crops under the same climatic and soil conditions without </w:t>
      </w:r>
      <w:r w:rsidR="00EE7B75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having to 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undergo any economic </w:t>
      </w:r>
      <w:r w:rsidR="00EE7B75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or financial </w:t>
      </w:r>
      <w:r w:rsidR="005F53D0"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loss.</w:t>
      </w:r>
    </w:p>
    <w:p w14:paraId="5EA51125" w14:textId="223F58DF" w:rsidR="004B2152" w:rsidRPr="00D55226" w:rsidRDefault="00D55226" w:rsidP="00F41B8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</w:pPr>
      <w:r w:rsidRPr="00D55226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en-IN"/>
        </w:rPr>
        <w:t>___________________________________________________________________________</w:t>
      </w:r>
    </w:p>
    <w:p w14:paraId="00C05F1F" w14:textId="7274ADED" w:rsidR="00FC1216" w:rsidRDefault="00D55226" w:rsidP="00F41B8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 xml:space="preserve">ACKNOWLEDGEMENT </w:t>
      </w:r>
    </w:p>
    <w:p w14:paraId="01414DDE" w14:textId="3E6D4132" w:rsidR="00D55226" w:rsidRDefault="00D55226" w:rsidP="00F41B8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  <w:t>Our team would like to give our sincere gratitude to one of our team member Harleen’s Father – Mr. Amarjit Singh and brother Mr. Manpreet Singh for sharing the valuable information on challenges in agriculture and sustainable solutions for this project.</w:t>
      </w:r>
    </w:p>
    <w:p w14:paraId="6C77BD37" w14:textId="77777777" w:rsidR="00371EC0" w:rsidRPr="00F41B89" w:rsidRDefault="00371EC0" w:rsidP="00F41B8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</w:p>
    <w:sectPr w:rsidR="00371EC0" w:rsidRPr="00F41B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5F34B2"/>
    <w:multiLevelType w:val="hybridMultilevel"/>
    <w:tmpl w:val="61BE1D6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E0139"/>
    <w:multiLevelType w:val="hybridMultilevel"/>
    <w:tmpl w:val="61BE1D6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362B2"/>
    <w:multiLevelType w:val="hybridMultilevel"/>
    <w:tmpl w:val="9D869FC0"/>
    <w:lvl w:ilvl="0" w:tplc="623E7BAA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182268"/>
    <w:multiLevelType w:val="multilevel"/>
    <w:tmpl w:val="48D8F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1MDI1sLSwMDIzMTdV0lEKTi0uzszPAykwqgUAkRjCoSwAAAA="/>
  </w:docVars>
  <w:rsids>
    <w:rsidRoot w:val="00B85914"/>
    <w:rsid w:val="00013508"/>
    <w:rsid w:val="000C2393"/>
    <w:rsid w:val="00136DAF"/>
    <w:rsid w:val="00143C90"/>
    <w:rsid w:val="002339BD"/>
    <w:rsid w:val="00245891"/>
    <w:rsid w:val="003101B4"/>
    <w:rsid w:val="00371EC0"/>
    <w:rsid w:val="003817A6"/>
    <w:rsid w:val="004153F7"/>
    <w:rsid w:val="004B2152"/>
    <w:rsid w:val="005F53D0"/>
    <w:rsid w:val="00623DBE"/>
    <w:rsid w:val="00655621"/>
    <w:rsid w:val="007A5932"/>
    <w:rsid w:val="007B4E6C"/>
    <w:rsid w:val="008C3CFF"/>
    <w:rsid w:val="00944E78"/>
    <w:rsid w:val="00B85914"/>
    <w:rsid w:val="00BF13A6"/>
    <w:rsid w:val="00C22FC6"/>
    <w:rsid w:val="00C96DE9"/>
    <w:rsid w:val="00D37D74"/>
    <w:rsid w:val="00D55226"/>
    <w:rsid w:val="00D7054F"/>
    <w:rsid w:val="00DD0602"/>
    <w:rsid w:val="00DF7172"/>
    <w:rsid w:val="00EB1F82"/>
    <w:rsid w:val="00EE7B75"/>
    <w:rsid w:val="00F31E14"/>
    <w:rsid w:val="00F41B89"/>
    <w:rsid w:val="00F95655"/>
    <w:rsid w:val="00FC1216"/>
    <w:rsid w:val="00FF6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9FE08"/>
  <w15:chartTrackingRefBased/>
  <w15:docId w15:val="{D4A93637-1E8D-4F89-9B95-D6A1E046A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w-bold">
    <w:name w:val="fw-bold"/>
    <w:basedOn w:val="DefaultParagraphFont"/>
    <w:rsid w:val="00B85914"/>
  </w:style>
  <w:style w:type="paragraph" w:styleId="ListParagraph">
    <w:name w:val="List Paragraph"/>
    <w:basedOn w:val="Normal"/>
    <w:uiPriority w:val="34"/>
    <w:qFormat/>
    <w:rsid w:val="00B859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8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leen Chawla</dc:creator>
  <cp:keywords/>
  <dc:description/>
  <cp:lastModifiedBy>Ashwini A Shitole</cp:lastModifiedBy>
  <cp:revision>4</cp:revision>
  <dcterms:created xsi:type="dcterms:W3CDTF">2021-06-19T14:30:00Z</dcterms:created>
  <dcterms:modified xsi:type="dcterms:W3CDTF">2021-06-19T17:13:00Z</dcterms:modified>
</cp:coreProperties>
</file>